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6C289E">
        <w:rPr>
          <w:rFonts w:asciiTheme="minorBidi" w:hAnsiTheme="minorBidi" w:cs="B Nazanin"/>
          <w:sz w:val="26"/>
          <w:szCs w:val="26"/>
          <w:rtl/>
          <w:lang w:bidi="fa-IR"/>
        </w:rPr>
        <w:t>راهنما:</w:t>
      </w:r>
    </w:p>
    <w:p w14:paraId="3BDAFD0E" w14:textId="021B6C34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color w:val="264A60"/>
          <w:sz w:val="26"/>
          <w:szCs w:val="26"/>
          <w:rtl/>
          <w:lang w:val="en-GB"/>
        </w:rPr>
      </w:pPr>
      <w:r w:rsidRPr="006C289E">
        <w:rPr>
          <w:rFonts w:asciiTheme="minorBidi" w:hAnsiTheme="minorBidi" w:cs="B Nazanin"/>
          <w:color w:val="264A60"/>
          <w:sz w:val="26"/>
          <w:szCs w:val="26"/>
          <w:lang w:val="en-GB"/>
        </w:rPr>
        <w:t>Std. Deviation</w:t>
      </w:r>
      <w:r w:rsidRPr="006C289E">
        <w:rPr>
          <w:rFonts w:asciiTheme="minorBidi" w:hAnsiTheme="minorBidi" w:cs="B Nazanin"/>
          <w:color w:val="264A60"/>
          <w:sz w:val="26"/>
          <w:szCs w:val="26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: عددی بین 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lang w:bidi="fa-IR"/>
        </w:rPr>
        <w:t>-1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2B0972C" w14:textId="0B1C4879" w:rsidR="006B5061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طمینان (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 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41A2CFDE" w:rsidR="0027035B" w:rsidRPr="00A30696" w:rsidRDefault="00AE4F0E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بررسی همبستگی آنتی‌بادی‌ها </w:t>
      </w:r>
      <w:r w:rsidR="00EC5FAE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با</w:t>
      </w:r>
      <w:r w:rsidR="009458C3" w:rsidRPr="00A30696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Pr="00A30696">
        <w:rPr>
          <w:rFonts w:asciiTheme="minorBidi" w:hAnsiTheme="minorBidi" w:cs="B Nazanin"/>
          <w:b/>
          <w:bCs/>
          <w:sz w:val="26"/>
          <w:szCs w:val="26"/>
          <w:lang w:bidi="fa-IR"/>
        </w:rPr>
        <w:t>Stomach ache history</w:t>
      </w:r>
      <w:r w:rsidRPr="00A30696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="00EC5FAE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و </w:t>
      </w:r>
      <w:r w:rsidR="00BF3798">
        <w:rPr>
          <w:rFonts w:asciiTheme="minorBidi" w:hAnsiTheme="minorBidi" w:cs="B Nazanin"/>
          <w:b/>
          <w:bCs/>
          <w:sz w:val="26"/>
          <w:szCs w:val="26"/>
          <w:lang w:bidi="fa-IR"/>
        </w:rPr>
        <w:t>FBS</w:t>
      </w:r>
      <w:r w:rsidR="00BF3798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راه با انحراف معیار این همبستگی‌ها</w:t>
      </w:r>
    </w:p>
    <w:p w14:paraId="7EF6D716" w14:textId="77777777" w:rsidR="000F2601" w:rsidRPr="00705188" w:rsidRDefault="000F260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05188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6AA7A521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A768C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2601" w:rsidRPr="00705188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05188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05188" w:rsidRDefault="00FB129A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omach</w:t>
            </w:r>
            <w:r w:rsidR="00C44F4C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 a</w:t>
            </w: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8A58CD" w:rsidRPr="00705188" w14:paraId="263B25A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3B9E47F" w14:textId="6D67EDC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D7FB48E" w14:textId="471A6986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73E6BF3" w14:textId="5B4F1F5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0C0243E" w14:textId="0572D28F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05188" w:rsidRDefault="00FA2A7C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42108D91" w14:textId="77777777" w:rsidR="005659FD" w:rsidRPr="00705188" w:rsidRDefault="00DF2CD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ab/>
      </w:r>
    </w:p>
    <w:p w14:paraId="579681FF" w14:textId="77777777" w:rsidR="006E5D92" w:rsidRPr="00705188" w:rsidRDefault="006E5D92" w:rsidP="006E5D92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623EB871" w14:textId="77777777" w:rsidR="005659FD" w:rsidRPr="00705188" w:rsidRDefault="005659FD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:rsidRPr="00705188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:rsidRPr="00705188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705188" w:rsidRDefault="00BD5E2A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 xml:space="preserve">Stomach ache </w:t>
            </w:r>
            <w:r w:rsidR="00E837E6" w:rsidRPr="00705188">
              <w:rPr>
                <w:rFonts w:asciiTheme="minorBidi" w:hAnsiTheme="minorBidi" w:cs="B Nazanin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E837E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398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2890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± 0.21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2.298,</w:t>
            </w:r>
            <w:r w:rsidR="00FD56E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p-value = 0.025</w:t>
            </w:r>
          </w:p>
        </w:tc>
      </w:tr>
      <w:tr w:rsidR="006E185A" w:rsidRPr="00705188" w14:paraId="29B441D4" w14:textId="77777777" w:rsidTr="00517204">
        <w:trPr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082BA9D" w14:textId="63ED63D1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441" w:type="dxa"/>
            <w:vAlign w:val="center"/>
          </w:tcPr>
          <w:p w14:paraId="251B355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7</w:t>
            </w:r>
            <w:r w:rsidRPr="00705188">
              <w:rPr>
                <w:rFonts w:asciiTheme="minorBidi" w:hAnsiTheme="minorBidi" w:cs="B Nazanin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97</w:t>
            </w:r>
          </w:p>
          <w:p w14:paraId="723DF5DE" w14:textId="1FDA6ACE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5, p-value = 0.724</w:t>
            </w:r>
          </w:p>
        </w:tc>
        <w:tc>
          <w:tcPr>
            <w:tcW w:w="2441" w:type="dxa"/>
            <w:vAlign w:val="center"/>
          </w:tcPr>
          <w:p w14:paraId="194021A7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51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50</w:t>
            </w:r>
          </w:p>
          <w:p w14:paraId="4E0E47E0" w14:textId="4C57BBB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390, p-value = 0.698</w:t>
            </w:r>
          </w:p>
        </w:tc>
        <w:tc>
          <w:tcPr>
            <w:tcW w:w="2532" w:type="dxa"/>
            <w:vAlign w:val="center"/>
          </w:tcPr>
          <w:p w14:paraId="5CC9303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625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49</w:t>
            </w:r>
          </w:p>
          <w:p w14:paraId="14E82A87" w14:textId="2D4BE542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4124AD21" w14:textId="77777777" w:rsidR="00DC6674" w:rsidRPr="00705188" w:rsidRDefault="00DC6674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05188" w:rsidRDefault="005659FD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05188">
        <w:rPr>
          <w:rFonts w:asciiTheme="minorBidi" w:eastAsia="Times New Roman" w:hAnsiTheme="minorBidi" w:cs="B Nazanin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lastRenderedPageBreak/>
        <w:t>95 percent confidence interval:</w:t>
      </w:r>
    </w:p>
    <w:p w14:paraId="02460196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Pr="00201B06" w:rsidRDefault="00FA6242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</w:pP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 </w:t>
      </w:r>
      <w:r w:rsidR="00DF2CD7"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  <w:t>0.04649889</w:t>
      </w: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که مقدار بسیار کمی است.</w:t>
      </w:r>
    </w:p>
    <w:p w14:paraId="06ECDCF2" w14:textId="2118BF07" w:rsidR="00216094" w:rsidRPr="00201B06" w:rsidRDefault="00FA624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2758</w:t>
      </w: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D7AF4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E6BAF1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242850E8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3.305, df = 58</w:t>
      </w:r>
      <w:r w:rsidRPr="002F0D55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01632</w:t>
      </w:r>
    </w:p>
    <w:p w14:paraId="39B4A86D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5077B686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1603855 0.5921623</w:t>
      </w:r>
    </w:p>
    <w:p w14:paraId="1BA20ACC" w14:textId="77777777" w:rsidR="00F56393" w:rsidRPr="00705188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F8F8E0E" w14:textId="5CA974EC" w:rsidR="00576D89" w:rsidRPr="00422099" w:rsidRDefault="00B8201B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3980974 </w:t>
      </w:r>
      <w:r w:rsidR="005721B4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است</w:t>
      </w: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25FE53F7" w14:textId="048C969A" w:rsidR="00F93378" w:rsidRPr="002F0D55" w:rsidRDefault="00B8201B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98368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C64BE5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2159269" w14:textId="1F2E70C1" w:rsidR="00827F6C" w:rsidRPr="00422099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val="en-GB"/>
        </w:rPr>
      </w:pPr>
    </w:p>
    <w:p w14:paraId="28F345E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D96F1C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52C773A5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2.2988, df = 58</w:t>
      </w:r>
      <w:r w:rsidRPr="00422099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2514</w:t>
      </w:r>
    </w:p>
    <w:p w14:paraId="48AC504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78E39336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03781863 0.50578078</w:t>
      </w:r>
    </w:p>
    <w:p w14:paraId="4D93651E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B9A4943" w14:textId="6BF7738C" w:rsidR="00F56393" w:rsidRPr="00347C3D" w:rsidRDefault="0005340A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sz w:val="26"/>
          <w:szCs w:val="26"/>
          <w:bdr w:val="none" w:sz="0" w:space="0" w:color="auto" w:frame="1"/>
        </w:rPr>
      </w:pP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2889683 </w:t>
      </w: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3DB80CB" w14:textId="02ACDE4B" w:rsidR="0005340A" w:rsidRPr="00347C3D" w:rsidRDefault="0005340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7486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</w:t>
      </w:r>
      <w:r w:rsidR="00C64BE5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Pr="00705188" w:rsidRDefault="00216094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5433E44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C8B57B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FE71309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M</w:t>
      </w:r>
      <w:proofErr w:type="spellEnd"/>
    </w:p>
    <w:p w14:paraId="3ED23AED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1.2303, df = 58, </w:t>
      </w:r>
      <w:r w:rsidRPr="008822A4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p-value = 0.2236</w:t>
      </w:r>
    </w:p>
    <w:p w14:paraId="222B7D3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796EE4F7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E52D6F6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09843764  0.39730921</w:t>
      </w:r>
      <w:proofErr w:type="gramEnd"/>
    </w:p>
    <w:p w14:paraId="3B0D5F54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</w:t>
      </w: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:</w:t>
      </w:r>
    </w:p>
    <w:p w14:paraId="0B0EE9B1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642ACA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1594732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5627EC6A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7764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54A5726D" w14:textId="77777777" w:rsidR="007E5525" w:rsidRPr="00705188" w:rsidRDefault="007E5525" w:rsidP="007E5525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p w14:paraId="6A23AA3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7546126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C3C5D5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2D4E84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39041, df = 58</w:t>
      </w:r>
      <w:r w:rsidRPr="001D3EDD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6977</w:t>
      </w:r>
    </w:p>
    <w:p w14:paraId="4CDFF5A9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6E036A0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29C76FD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2053984  0.3012056</w:t>
      </w:r>
      <w:proofErr w:type="gramEnd"/>
    </w:p>
    <w:p w14:paraId="678D79BC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984197C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06587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05119654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BD26B03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023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72601812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6B885D6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697423CA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78DE17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090F46FC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47711, df = </w:t>
      </w:r>
      <w:r w:rsidRPr="00065877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58, p-value = 0.6351</w:t>
      </w:r>
    </w:p>
    <w:p w14:paraId="2A22E03B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700F122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1A2F5396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1944880  0.3115036</w:t>
      </w:r>
      <w:proofErr w:type="gramEnd"/>
    </w:p>
    <w:p w14:paraId="24A657BE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C80DAFC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06252453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65DA98D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649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608C2E0E" w:rsidR="00102860" w:rsidRPr="00705188" w:rsidRDefault="0010286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CCFC5B2" w14:textId="316C5E84" w:rsidR="00CD1B0E" w:rsidRDefault="00CD1B0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2572BD74" w14:textId="3DDADA44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0FF4355A" w14:textId="26AF7E96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3597FF82" w14:textId="77777777" w:rsidR="0049163F" w:rsidRPr="00705188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7D9402D4" w:rsidR="000F5BB7" w:rsidRPr="00705188" w:rsidRDefault="00A54213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>همبستگی</w:t>
      </w:r>
      <w:r w:rsidR="000F5BB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سن، جنس، دیابت، هلیکوباکتر و </w:t>
      </w:r>
      <w:r w:rsidR="000F5BB7" w:rsidRPr="00705188">
        <w:rPr>
          <w:rFonts w:asciiTheme="minorBidi" w:hAnsiTheme="minorBidi" w:cs="B Nazanin"/>
          <w:sz w:val="28"/>
          <w:szCs w:val="28"/>
          <w:lang w:bidi="fa-IR"/>
        </w:rPr>
        <w:t>FBS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به همراه مقدار این انحراف معیارها </w:t>
      </w:r>
    </w:p>
    <w:p w14:paraId="2D850AF5" w14:textId="77777777" w:rsidR="00AB65F0" w:rsidRPr="00705188" w:rsidRDefault="00AB65F0" w:rsidP="00A768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center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W w:w="615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56"/>
        <w:gridCol w:w="1321"/>
        <w:gridCol w:w="1854"/>
        <w:gridCol w:w="1322"/>
      </w:tblGrid>
      <w:tr w:rsidR="000F5BB7" w:rsidRPr="00705188" w14:paraId="5FB01CC5" w14:textId="77777777" w:rsidTr="00A768CF">
        <w:trPr>
          <w:cantSplit/>
          <w:trHeight w:val="687"/>
        </w:trPr>
        <w:tc>
          <w:tcPr>
            <w:tcW w:w="61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C71D24B" w:rsidR="000F5BB7" w:rsidRPr="00705188" w:rsidRDefault="000F5BB7" w:rsidP="00A768CF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Descriptive Statistics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5C2A3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5BB7" w:rsidRPr="00705188" w14:paraId="5232CD70" w14:textId="77777777" w:rsidTr="00A768CF">
        <w:trPr>
          <w:cantSplit/>
          <w:trHeight w:val="350"/>
        </w:trPr>
        <w:tc>
          <w:tcPr>
            <w:tcW w:w="165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85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32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N</w:t>
            </w:r>
          </w:p>
        </w:tc>
      </w:tr>
      <w:tr w:rsidR="000F5BB7" w:rsidRPr="00705188" w14:paraId="3543CAC9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32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85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32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B9E3F3" w14:textId="77777777" w:rsidTr="00A768CF">
        <w:trPr>
          <w:cantSplit/>
          <w:trHeight w:val="350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6C371CFB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FCCC4A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79092063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05188" w:rsidRDefault="000F5BB7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tbl>
      <w:tblPr>
        <w:tblW w:w="925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3"/>
        <w:gridCol w:w="1611"/>
        <w:gridCol w:w="1612"/>
        <w:gridCol w:w="1734"/>
        <w:gridCol w:w="1530"/>
        <w:gridCol w:w="1623"/>
        <w:gridCol w:w="69"/>
      </w:tblGrid>
      <w:tr w:rsidR="00260324" w:rsidRPr="00705188" w14:paraId="5F50A22E" w14:textId="77777777" w:rsidTr="0088621E">
        <w:trPr>
          <w:gridAfter w:val="1"/>
          <w:wAfter w:w="69" w:type="dxa"/>
          <w:cantSplit/>
          <w:trHeight w:val="734"/>
        </w:trPr>
        <w:tc>
          <w:tcPr>
            <w:tcW w:w="91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05188" w:rsidRDefault="00260324" w:rsidP="00D35AA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both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Correlations</w:t>
            </w:r>
          </w:p>
        </w:tc>
      </w:tr>
      <w:tr w:rsidR="008D2136" w:rsidRPr="00705188" w14:paraId="3333CE8D" w14:textId="77777777" w:rsidTr="0088621E">
        <w:trPr>
          <w:gridAfter w:val="1"/>
          <w:wAfter w:w="69" w:type="dxa"/>
          <w:cantSplit/>
          <w:trHeight w:val="769"/>
        </w:trPr>
        <w:tc>
          <w:tcPr>
            <w:tcW w:w="10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73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5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2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</w:tr>
      <w:tr w:rsidR="008D2136" w:rsidRPr="00705188" w14:paraId="76218ED0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1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95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75039A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6819594" w14:textId="23B35B6D" w:rsidR="00EE3049" w:rsidRPr="005721B4" w:rsidRDefault="00EE30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3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46</w:t>
            </w:r>
            <w:r w:rsidR="00603434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7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034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D3B18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6</w:t>
            </w:r>
          </w:p>
          <w:p w14:paraId="64543903" w14:textId="27226A9E" w:rsidR="002F254E" w:rsidRPr="005721B4" w:rsidRDefault="00EF762D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79</w:t>
            </w:r>
            <w:r w:rsidR="00EB50EB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5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CC6448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21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579F4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2</w:t>
            </w:r>
          </w:p>
          <w:p w14:paraId="0E1C17D0" w14:textId="2722C44F" w:rsidR="00FA0973" w:rsidRPr="005721B4" w:rsidRDefault="00FA0973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9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6B24B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158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42A0C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8</w:t>
            </w:r>
          </w:p>
          <w:p w14:paraId="66CA335E" w14:textId="2E2D90A7" w:rsidR="008B76EF" w:rsidRPr="005721B4" w:rsidRDefault="008B76EF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</w:tr>
      <w:tr w:rsidR="008D2136" w:rsidRPr="00705188" w14:paraId="0346E4FD" w14:textId="77777777" w:rsidTr="0088621E">
        <w:trPr>
          <w:cantSplit/>
          <w:trHeight w:val="952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05188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95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E2E4BBF" w14:textId="3EA78CCD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2933, p-value = 0.46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5</w:t>
            </w:r>
          </w:p>
          <w:p w14:paraId="5B70B18F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983FD9" w14:textId="77777777" w:rsidR="00FC128B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EF762D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1546AE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42</w:t>
            </w:r>
          </w:p>
          <w:p w14:paraId="0D589B3C" w14:textId="71D1F45B" w:rsidR="0075039A" w:rsidRPr="005721B4" w:rsidRDefault="00784E46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9F588B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206</w:t>
            </w:r>
          </w:p>
          <w:p w14:paraId="36981413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</w:tr>
      <w:tr w:rsidR="008D2136" w:rsidRPr="00705188" w14:paraId="3B38087A" w14:textId="77777777" w:rsidTr="0088621E">
        <w:trPr>
          <w:cantSplit/>
          <w:trHeight w:val="1060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05188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034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6</w:t>
            </w:r>
          </w:p>
          <w:p w14:paraId="034885F9" w14:textId="497C04F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122, p-value = 0.79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5</w:t>
            </w:r>
          </w:p>
          <w:p w14:paraId="41D547AA" w14:textId="622263F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</w:p>
          <w:p w14:paraId="05B738EF" w14:textId="093265E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000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0E0149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0</w:t>
            </w:r>
          </w:p>
          <w:p w14:paraId="610FEE5B" w14:textId="2468417D" w:rsidR="0078372A" w:rsidRPr="005721B4" w:rsidRDefault="0078372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0, p-value = 1.941e-06</w:t>
            </w:r>
          </w:p>
        </w:tc>
      </w:tr>
      <w:tr w:rsidR="008D2136" w:rsidRPr="00705188" w14:paraId="5E0B5FC1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lastRenderedPageBreak/>
              <w:t>Helicobacter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C59CDB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21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2</w:t>
            </w:r>
          </w:p>
          <w:p w14:paraId="69E731F8" w14:textId="071F41D2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DA721D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42</w:t>
            </w:r>
          </w:p>
          <w:p w14:paraId="6574E490" w14:textId="2C58A418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341749" w:rsidRPr="005721B4" w:rsidRDefault="00341749" w:rsidP="00F328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eastAsia="Times New Roman" w:hAnsiTheme="minorBidi" w:cs="B Nazanin"/>
                <w:color w:val="000000"/>
                <w:sz w:val="20"/>
                <w:szCs w:val="20"/>
                <w:bdr w:val="none" w:sz="0" w:space="0" w:color="auto" w:frame="1"/>
              </w:rPr>
              <w:t>0.465</w:t>
            </w:r>
          </w:p>
          <w:p w14:paraId="262E6AE2" w14:textId="60A82D03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= 0.000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CB85D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3ABF757F" w14:textId="4EBEC2C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</w:tr>
      <w:tr w:rsidR="008D2136" w:rsidRPr="00705188" w14:paraId="56D2E028" w14:textId="77777777" w:rsidTr="0088621E">
        <w:trPr>
          <w:cantSplit/>
          <w:trHeight w:val="769"/>
        </w:trPr>
        <w:tc>
          <w:tcPr>
            <w:tcW w:w="10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45A953D9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2C6C3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15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8</w:t>
            </w:r>
          </w:p>
          <w:p w14:paraId="498A0BDD" w14:textId="3FD01B3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06</w:t>
            </w:r>
          </w:p>
          <w:p w14:paraId="2BB445AD" w14:textId="094934E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0</w:t>
            </w:r>
          </w:p>
          <w:p w14:paraId="3DE1C541" w14:textId="54C4B42C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</w:t>
            </w:r>
            <w:r w:rsidR="00F72765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1.94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39FC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19592C6D" w14:textId="041513B9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</w:tr>
    </w:tbl>
    <w:p w14:paraId="09DA91BB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21156E0E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4E2BCEA0" w14:textId="77777777" w:rsidR="00667336" w:rsidRPr="00705188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sz w:val="20"/>
          <w:szCs w:val="20"/>
          <w:rtl/>
        </w:rPr>
      </w:pPr>
      <w:r w:rsidRPr="00A2086A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اعتماد است</w:t>
      </w:r>
    </w:p>
    <w:p w14:paraId="01A2AB2B" w14:textId="77777777" w:rsidR="00667336" w:rsidRPr="00705188" w:rsidRDefault="00667336" w:rsidP="00D35AA8">
      <w:pPr>
        <w:bidi/>
        <w:jc w:val="both"/>
        <w:rPr>
          <w:rFonts w:asciiTheme="minorBidi" w:hAnsiTheme="minorBidi" w:cs="B Nazanin"/>
          <w:rtl/>
        </w:rPr>
      </w:pPr>
    </w:p>
    <w:p w14:paraId="588D3855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 xml:space="preserve">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گزارش شده است. با بررسی دقیق‌تر مشاهده شد که از بین ۶۰ نفر مورد آزمایش در ۴۳ مورد (یعنی ۷۱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فر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)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گر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همبستگی بدست آماده دارای مقدار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p-value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سیار پایین است که نشان می‌دهد عدد بدست آماده بالای 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۸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۹۹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قابل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عتم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س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.</w:t>
      </w:r>
    </w:p>
    <w:p w14:paraId="527D9422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فرمول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ه شکل زیر به دست می‌آید.</w:t>
      </w:r>
    </w:p>
    <w:p w14:paraId="36A8B478" w14:textId="77777777" w:rsidR="00667336" w:rsidRPr="00126B6D" w:rsidRDefault="00667336" w:rsidP="00D35AA8">
      <w:pPr>
        <w:jc w:val="both"/>
        <w:rPr>
          <w:rFonts w:asciiTheme="minorBidi" w:eastAsiaTheme="minorEastAsia" w:hAnsiTheme="minorBidi" w:cs="B Nazanin"/>
          <w:sz w:val="26"/>
          <w:szCs w:val="26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B Nazanin"/>
              <w:sz w:val="26"/>
              <w:szCs w:val="26"/>
              <w:lang w:bidi="fa-IR"/>
            </w:rPr>
            <m:t>Helicobacter</m:t>
          </m:r>
          <m:r>
            <w:rPr>
              <w:rFonts w:ascii="Cambria Math" w:hAnsi="Cambria Math" w:cs="B Nazanin"/>
              <w:sz w:val="26"/>
              <w:szCs w:val="26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6"/>
                  <w:szCs w:val="26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6"/>
                      <w:szCs w:val="26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G≥ 8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M≥20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A≥15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eastAsia="Cambria Math" w:hAnsi="Cambria Math" w:cs="B Nazanin"/>
                      <w:sz w:val="26"/>
                      <w:szCs w:val="26"/>
                    </w:rPr>
                    <m:t>0</m:t>
                  </m:r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06DD2E03" w14:textId="349AC961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6E3AE27C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Helicobacter</w:t>
      </w:r>
    </w:p>
    <w:p w14:paraId="640F8E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4.0086, df = 58, p-value = 0.0001766</w:t>
      </w:r>
    </w:p>
    <w:p w14:paraId="43CC752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9A9981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2402651 0.6435809</w:t>
      </w:r>
    </w:p>
    <w:p w14:paraId="3A3D990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291A4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4657733</w:t>
      </w:r>
    </w:p>
    <w:p w14:paraId="06BBC0F8" w14:textId="1E4693C5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9FA81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BA8BF5" w14:textId="0BDBC46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74980EC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Gender</w:t>
      </w:r>
    </w:p>
    <w:p w14:paraId="087C64F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0.26122, df = 58, p-value = 0.7948</w:t>
      </w:r>
    </w:p>
    <w:p w14:paraId="2739AB0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0D5EE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071AD3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-0.03427956</w:t>
      </w:r>
    </w:p>
    <w:p w14:paraId="11128426" w14:textId="414A38C6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5770D27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AE6DCE3" w14:textId="61AD9FDC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5B4945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age</w:t>
      </w:r>
    </w:p>
    <w:p w14:paraId="0BAC412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0247, df = 58, p-value = 5.138e-06</w:t>
      </w:r>
    </w:p>
    <w:p w14:paraId="6A4B28D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2B520B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450320 0.7059182</w:t>
      </w:r>
    </w:p>
    <w:p w14:paraId="0703BACF" w14:textId="73C14D13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35223EE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50708 </w:t>
      </w:r>
    </w:p>
    <w:p w14:paraId="21B6B321" w14:textId="66007D8E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BDDA68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4750DC7" w14:textId="4B472EF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99E45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FBS</w:t>
      </w:r>
    </w:p>
    <w:p w14:paraId="07CF324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2909, df = 58, p-value = 1.941e-06</w:t>
      </w:r>
    </w:p>
    <w:p w14:paraId="32C76F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C4E52E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702756 0.7201467</w:t>
      </w:r>
    </w:p>
    <w:p w14:paraId="23CEF46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4FE8908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705555 </w:t>
      </w:r>
    </w:p>
    <w:p w14:paraId="43A32CF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04EBD1F" w14:textId="501FECE2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7BA143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FBS</w:t>
      </w:r>
    </w:p>
    <w:p w14:paraId="18A7816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2.7922, df = 58, p-value = 0.007078</w:t>
      </w:r>
    </w:p>
    <w:p w14:paraId="6D1B9E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329137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09895708 0.55007521</w:t>
      </w:r>
    </w:p>
    <w:p w14:paraId="33F9CABD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5A7CD1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34423</w:t>
      </w:r>
    </w:p>
    <w:p w14:paraId="26A454AA" w14:textId="4B21C5CA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9ADB4F1" w14:textId="4803643B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5A009E6" w14:textId="79F8A6B3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07A886D0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Helicobacter</w:t>
      </w:r>
    </w:p>
    <w:p w14:paraId="67488D4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97981, df = 58, p-value = 0.3312</w:t>
      </w:r>
    </w:p>
    <w:p w14:paraId="656029E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EABD6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5290DBD" w14:textId="7E90CD4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276042 </w:t>
      </w:r>
    </w:p>
    <w:p w14:paraId="2F40A964" w14:textId="5EAF35FF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B75B38" w14:textId="4F33362E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87F535" w14:textId="133D1F75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FD6B4A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Gender</w:t>
      </w:r>
    </w:p>
    <w:p w14:paraId="4ADCCED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72933, df = 58, p-value = 0.4687</w:t>
      </w:r>
    </w:p>
    <w:p w14:paraId="13F90BF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F274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D62C65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0.095329 </w:t>
      </w:r>
    </w:p>
    <w:p w14:paraId="7AB25D73" w14:textId="141FF12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873A01E" w14:textId="76D259C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A2A67F" w14:textId="13C63C42" w:rsidR="00815D7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  <w:rtl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7027B21" w14:textId="77777777" w:rsidR="009B6F8E" w:rsidRPr="00682316" w:rsidRDefault="009B6F8E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4DA18E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Helicobacter</w:t>
      </w:r>
    </w:p>
    <w:p w14:paraId="2DFA03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15905, df = 58, p-value = 0.8742</w:t>
      </w:r>
    </w:p>
    <w:p w14:paraId="6B5E7AD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0F0EEA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2B6C32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2087927 </w:t>
      </w:r>
    </w:p>
    <w:p w14:paraId="7ECB91BD" w14:textId="3DF5ABAD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C7E816" w14:textId="77777777" w:rsidR="00961326" w:rsidRPr="00682316" w:rsidRDefault="0096132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A6ABF5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22B4BF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FBS</w:t>
      </w:r>
    </w:p>
    <w:p w14:paraId="420D4F7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1.2177, df = 58, p-value = 0.2283</w:t>
      </w:r>
    </w:p>
    <w:p w14:paraId="13AF60A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8365F7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5D6A0BC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-0.1578905 </w:t>
      </w:r>
    </w:p>
    <w:p w14:paraId="411B9502" w14:textId="18C9D6C5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240FEEA" w14:textId="6280051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464E84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58F81879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FBS and Helicobacter</w:t>
      </w:r>
    </w:p>
    <w:p w14:paraId="40CFB7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1.1456, df = 58, p-value = 0.2567</w:t>
      </w:r>
    </w:p>
    <w:p w14:paraId="7BCCA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51F0099C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2320999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color w:val="000000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487552 </w:t>
      </w:r>
    </w:p>
    <w:p w14:paraId="2AC23828" w14:textId="323E30F8" w:rsidR="00AB65F0" w:rsidRPr="00705188" w:rsidRDefault="00667336" w:rsidP="001739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lang w:bidi="fa-IR"/>
        </w:rPr>
        <w:tab/>
      </w:r>
    </w:p>
    <w:p w14:paraId="72572007" w14:textId="39308060" w:rsidR="00867710" w:rsidRPr="009B6F8E" w:rsidRDefault="00356817" w:rsidP="009B6F8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همبستگی‌های </w:t>
      </w:r>
      <w:r w:rsidR="000C136C" w:rsidRPr="00410D5B">
        <w:rPr>
          <w:rFonts w:asciiTheme="minorBidi" w:hAnsiTheme="minorBidi" w:cs="B Nazanin"/>
          <w:sz w:val="26"/>
          <w:szCs w:val="26"/>
          <w:lang w:bidi="fa-IR"/>
        </w:rPr>
        <w:t>D</w:t>
      </w:r>
      <w:r w:rsidR="00CD1057" w:rsidRPr="00410D5B">
        <w:rPr>
          <w:rFonts w:asciiTheme="minorBidi" w:hAnsiTheme="minorBidi" w:cs="B Nazanin"/>
          <w:sz w:val="26"/>
          <w:szCs w:val="26"/>
          <w:lang w:bidi="fa-IR"/>
        </w:rPr>
        <w:t>iabetes</w:t>
      </w:r>
      <w:r w:rsidR="00CD105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و </w:t>
      </w:r>
      <w:r w:rsidR="00184391" w:rsidRPr="00705188">
        <w:rPr>
          <w:rFonts w:asciiTheme="minorBidi" w:hAnsiTheme="minorBidi" w:cs="B Nazanin"/>
          <w:sz w:val="28"/>
          <w:szCs w:val="28"/>
          <w:rtl/>
          <w:lang w:bidi="fa-IR"/>
        </w:rPr>
        <w:t>آنتی‌بادی‌ها</w:t>
      </w: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>:</w:t>
      </w:r>
    </w:p>
    <w:p w14:paraId="7B146F96" w14:textId="5A09C108" w:rsidR="00867710" w:rsidRPr="00705188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:rsidRPr="00705188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:rsidRPr="00705188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D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2</w:t>
            </w:r>
            <w:r w:rsidR="00D040E1" w:rsidRPr="00705188">
              <w:rPr>
                <w:rFonts w:asciiTheme="minorBidi" w:hAnsiTheme="minorBidi" w:cs="B Nazanin"/>
                <w:lang w:val="en-GB"/>
              </w:rPr>
              <w:t>2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52</w:t>
            </w:r>
          </w:p>
          <w:p w14:paraId="1397D82C" w14:textId="5C401599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163, p-value = 0.87</w:t>
            </w:r>
            <w:r w:rsidR="00917F2F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402</w:t>
            </w:r>
            <w:r w:rsidRPr="00705188">
              <w:rPr>
                <w:rFonts w:asciiTheme="minorBidi" w:hAnsiTheme="minorBidi" w:cs="B Nazanin"/>
                <w:vertAlign w:val="superscript"/>
                <w:lang w:val="en-GB"/>
              </w:rPr>
              <w:t>**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43, p-value = 0.00</w:t>
            </w:r>
            <w:r w:rsidR="00917F2F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63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150BA063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7A14A338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04C69076" w14:textId="77777777" w:rsidR="00D07C6B" w:rsidRPr="00F35970" w:rsidRDefault="00D07C6B" w:rsidP="00D35AA8">
      <w:pPr>
        <w:bidi/>
        <w:ind w:left="0" w:firstLine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lastRenderedPageBreak/>
        <w:t xml:space="preserve">در جدول بالا ارتباط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آنتی‌بادی‌ها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استفاده از معیار همبستگی پیرسون</w:t>
      </w:r>
      <w:r w:rsidRPr="00F35970">
        <w:rPr>
          <w:rStyle w:val="FootnoteReference"/>
          <w:rFonts w:asciiTheme="minorBidi" w:hAnsiTheme="minorBidi" w:cs="B Nazanin"/>
          <w:sz w:val="26"/>
          <w:szCs w:val="26"/>
          <w:rtl/>
          <w:lang w:bidi="fa-IR"/>
        </w:rPr>
        <w:footnoteReference w:id="1"/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آمده‌است. همان‌طور که مشاهده می‌شود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فقط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p-value = 0.0015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671C8BA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036FD6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M</w:t>
      </w:r>
    </w:p>
    <w:p w14:paraId="68A4EA6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16346, df = 58, p-value = 0.8707</w:t>
      </w:r>
    </w:p>
    <w:p w14:paraId="19C261C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57C5D94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</w:t>
      </w:r>
      <w:proofErr w:type="gram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7CD7B480" w14:textId="29AB8C93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02145799 </w:t>
      </w:r>
    </w:p>
    <w:p w14:paraId="7A348A75" w14:textId="1C4C697D" w:rsidR="004D4ECF" w:rsidRPr="00113B98" w:rsidRDefault="004D4ECF" w:rsidP="00A239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="00A239DA" w:rsidRPr="009C71C7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A239DA" w:rsidRPr="00166DCE">
        <w:rPr>
          <w:rFonts w:asciiTheme="minorBidi" w:eastAsia="Times New Roman" w:hAnsiTheme="minorBidi" w:cs="B Nazanin"/>
          <w:color w:val="FF0000"/>
          <w:sz w:val="24"/>
          <w:szCs w:val="24"/>
          <w:bdr w:val="none" w:sz="0" w:space="0" w:color="auto" w:frame="1"/>
        </w:rPr>
        <w:t>0.02145799</w:t>
      </w:r>
      <w:r w:rsidR="00A239DA" w:rsidRPr="00166DCE">
        <w:rPr>
          <w:rFonts w:asciiTheme="minorBidi" w:eastAsia="Times New Roman" w:hAnsiTheme="minorBidi" w:cs="B Nazanin" w:hint="cs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9C71C7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4CB0A35D" w14:textId="7F095DC6" w:rsidR="004D4ECF" w:rsidRPr="00113B98" w:rsidRDefault="004D4ECF" w:rsidP="001E2F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 0.</w:t>
      </w:r>
      <w:r w:rsidR="001E2F25"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0.8707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026CFFD0" w14:textId="138C9DB9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E15777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0BE53E0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7B0669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A</w:t>
      </w:r>
    </w:p>
    <w:p w14:paraId="055D4D4F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3.3434, df = 58, p-value = 0.001454</w:t>
      </w:r>
    </w:p>
    <w:p w14:paraId="676B92F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0CB30B24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0.1648789 0.5951511</w:t>
      </w:r>
    </w:p>
    <w:p w14:paraId="4BBF0E43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5C8251B" w14:textId="11C91678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4019742 </w:t>
      </w:r>
    </w:p>
    <w:p w14:paraId="4A4477C4" w14:textId="5A8B82E8" w:rsidR="004D4ECF" w:rsidRPr="0059470F" w:rsidRDefault="004D4ECF" w:rsidP="005924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B3461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59470F" w:rsidRPr="00B3461D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59470F" w:rsidRPr="00592408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>0.4019742</w:t>
      </w:r>
      <w:r w:rsidR="00592408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3FB376D1" w14:textId="1A7DF099" w:rsidR="004D4ECF" w:rsidRPr="00113B98" w:rsidRDefault="004D4ECF" w:rsidP="00B74F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592408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B74F67" w:rsidRPr="00B74F67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998546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592408">
        <w:rPr>
          <w:rFonts w:asciiTheme="minorBidi" w:eastAsia="Times New Roman" w:hAnsiTheme="minorBidi" w:cs="B Nazanin" w:hint="cs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74185D81" w14:textId="77777777" w:rsidR="004D4ECF" w:rsidRPr="00F35970" w:rsidRDefault="004D4EC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462C84F" w14:textId="48EEA10D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FD30CF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EA4F22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2ADD58B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G</w:t>
      </w:r>
    </w:p>
    <w:p w14:paraId="08A0DA3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1.2611, df = 58, p-value = 0.2123</w:t>
      </w:r>
    </w:p>
    <w:p w14:paraId="1DE04E3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7956F44D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</w:t>
      </w:r>
      <w:proofErr w:type="gram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A6FAF51" w14:textId="163C1577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63372 </w:t>
      </w:r>
    </w:p>
    <w:p w14:paraId="59A59954" w14:textId="33852D0B" w:rsidR="004D4ECF" w:rsidRPr="0059470F" w:rsidRDefault="004D4ECF" w:rsidP="00F17A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59470F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8563C" w:rsidRPr="006D716D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0.163372 </w:t>
      </w:r>
      <w:r w:rsidRPr="006D716D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40F822BA" w14:textId="722CF059" w:rsidR="004D4ECF" w:rsidRPr="00113B98" w:rsidRDefault="004D4ECF" w:rsidP="00D723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D723C4"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877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433F2D58" w14:textId="39C3F070" w:rsidR="00867710" w:rsidRPr="00F35970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2CEBBE72" w14:textId="6AF5F95F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96CA92B" w14:textId="58A2D9F8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A90E8F7" w14:textId="24463ED3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35E4D821" w14:textId="223FCAC8" w:rsidR="00A803BC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453134E" w14:textId="77777777" w:rsidR="005263D8" w:rsidRPr="00705188" w:rsidRDefault="005263D8" w:rsidP="005263D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FB19BC8" w14:textId="5BB23C3E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58F3B631" w14:textId="38D49B6A" w:rsidR="002D7BAC" w:rsidRPr="00705188" w:rsidRDefault="002D7BAC" w:rsidP="00CC60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1F3CA369" w14:textId="6E4B471B" w:rsidR="00867710" w:rsidRPr="00787459" w:rsidRDefault="00867710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787459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Pr="00705188" w:rsidRDefault="0035681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0446F7D" w14:textId="5421E44D" w:rsidR="00356817" w:rsidRPr="00705188" w:rsidRDefault="00114A39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3B2FFC5F" wp14:editId="24668432">
            <wp:extent cx="5067300" cy="3508806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297" cy="351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3403DCF" w14:textId="543416C2" w:rsidR="00114A39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lastRenderedPageBreak/>
        <w:drawing>
          <wp:inline distT="0" distB="0" distL="0" distR="0" wp14:anchorId="1EFA29C0" wp14:editId="4BD2C68B">
            <wp:extent cx="4810125" cy="3874578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990" cy="388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6B0D8F51" w14:textId="55DF62E2" w:rsidR="00867710" w:rsidRPr="00080F30" w:rsidRDefault="00665164" w:rsidP="006400A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بستگی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="00B626C7" w:rsidRPr="00665164">
        <w:rPr>
          <w:rFonts w:asciiTheme="minorBidi" w:hAnsiTheme="minorBidi" w:cs="B Nazanin"/>
          <w:b/>
          <w:bCs/>
          <w:sz w:val="26"/>
          <w:szCs w:val="26"/>
          <w:lang w:bidi="fa-IR"/>
        </w:rPr>
        <w:t>A1C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با آنتی بادی‌ها</w:t>
      </w: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 و انحراف معیار آن‌ها (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>تعداد نمونه‌ها ۳۰ بوده و فقط از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>افراد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مبتلا به دیابت در این ارزیابی شده):</w:t>
      </w:r>
    </w:p>
    <w:p w14:paraId="03975E1E" w14:textId="312D963F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B626C7" w:rsidRPr="00705188" w14:paraId="1ACF640D" w14:textId="77777777" w:rsidTr="00F32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70087644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0FADFC67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0B8ABE6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7A75E09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B626C7" w:rsidRPr="00705188" w14:paraId="04A4CDB9" w14:textId="77777777" w:rsidTr="00F3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213E05F7" w14:textId="23845B04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>Hb A1C(Normalized)</w:t>
            </w:r>
          </w:p>
        </w:tc>
        <w:tc>
          <w:tcPr>
            <w:tcW w:w="2441" w:type="dxa"/>
            <w:vAlign w:val="center"/>
          </w:tcPr>
          <w:p w14:paraId="637793E5" w14:textId="401C1679" w:rsidR="00B626C7" w:rsidRPr="00705188" w:rsidRDefault="00211314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80 </w:t>
            </w:r>
            <w:r w:rsidR="00B626C7" w:rsidRPr="00705188">
              <w:rPr>
                <w:rFonts w:asciiTheme="minorBidi" w:hAnsiTheme="minorBidi" w:cs="B Nazanin"/>
                <w:lang w:val="en-GB"/>
              </w:rPr>
              <w:t>±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="00703CA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28</w:t>
            </w:r>
          </w:p>
          <w:p w14:paraId="7D7196BF" w14:textId="267FE53C" w:rsidR="00B626C7" w:rsidRPr="00705188" w:rsidRDefault="00703CA6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972, p-value = 0.340</w:t>
            </w:r>
          </w:p>
        </w:tc>
        <w:tc>
          <w:tcPr>
            <w:tcW w:w="2441" w:type="dxa"/>
            <w:vAlign w:val="center"/>
          </w:tcPr>
          <w:p w14:paraId="22237A9F" w14:textId="77777777" w:rsidR="00386AB8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-0.22</w:t>
            </w:r>
            <w:r w:rsidRPr="00705188">
              <w:rPr>
                <w:rFonts w:asciiTheme="minorBidi" w:hAnsiTheme="minorBidi" w:cs="B Nazanin"/>
              </w:rPr>
              <w:t>5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077</w:t>
            </w:r>
          </w:p>
          <w:p w14:paraId="6C1C2C57" w14:textId="4623EBD2" w:rsidR="00B626C7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-1.220, p-value = 0.233</w:t>
            </w:r>
          </w:p>
        </w:tc>
        <w:tc>
          <w:tcPr>
            <w:tcW w:w="2532" w:type="dxa"/>
            <w:vAlign w:val="center"/>
          </w:tcPr>
          <w:p w14:paraId="0FDDF268" w14:textId="44363DA8" w:rsidR="00B626C7" w:rsidRPr="00705188" w:rsidRDefault="00BC5E15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08 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± </w:t>
            </w:r>
            <w:r w:rsidR="005366F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59</w:t>
            </w:r>
          </w:p>
          <w:p w14:paraId="50A9295E" w14:textId="640EB829" w:rsidR="00B626C7" w:rsidRPr="00705188" w:rsidRDefault="00C5355A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043, p-value = 0.966</w:t>
            </w:r>
          </w:p>
        </w:tc>
      </w:tr>
    </w:tbl>
    <w:p w14:paraId="3CE9CA73" w14:textId="77777777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0D82A90" w14:textId="77777777" w:rsidR="00711BD8" w:rsidRPr="00705188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1FE58718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437C60B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596FA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C11753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-1.2195, df = 28, p-value = 0.2328</w:t>
      </w:r>
    </w:p>
    <w:p w14:paraId="24CBC95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38F7746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083897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5410688  0.1476379</w:t>
      </w:r>
      <w:proofErr w:type="gramEnd"/>
    </w:p>
    <w:p w14:paraId="7E157FB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D47CB45" w14:textId="5295BBEE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2245764 </w:t>
      </w:r>
    </w:p>
    <w:p w14:paraId="4473B630" w14:textId="526C784F" w:rsidR="006D716D" w:rsidRPr="0059470F" w:rsidRDefault="006D716D" w:rsidP="00207C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207C9D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-0.2245764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262129A7" w14:textId="0468C60D" w:rsidR="006D716D" w:rsidRPr="00113B98" w:rsidRDefault="006D716D" w:rsidP="003D0C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3D0CF5" w:rsidRPr="003D0CF5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672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064DE85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746B1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83C86A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35068AD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09093C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10B4264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042696, df = 28, p-value = 0.9662</w:t>
      </w:r>
    </w:p>
    <w:p w14:paraId="6A2E3A3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0A7BBBC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7DE8CF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3532275  0.3672702</w:t>
      </w:r>
      <w:proofErr w:type="gramEnd"/>
    </w:p>
    <w:p w14:paraId="3FD1CB5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6ED21816" w14:textId="6147B9D1" w:rsidR="00711BD8" w:rsidRDefault="00BC5E15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  <w:rtl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</w:t>
      </w:r>
      <w:r w:rsidR="00711BD8"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0.008068527 </w:t>
      </w:r>
    </w:p>
    <w:p w14:paraId="33737633" w14:textId="6E426ED5" w:rsidR="006D716D" w:rsidRPr="0059470F" w:rsidRDefault="006D716D" w:rsidP="005711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0.008068527</w:t>
      </w:r>
      <w:r w:rsidRPr="003D0CF5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 </w:t>
      </w:r>
      <w:r w:rsidRPr="003D0CF5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6F8A57A5" w14:textId="3CEE167B" w:rsidR="006D716D" w:rsidRPr="00113B98" w:rsidRDefault="006D716D" w:rsidP="00D85A4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</w:t>
      </w:r>
      <w:r w:rsid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="00D85A41" w:rsidRP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0338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1B8F176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066C235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B81124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01A7C59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537B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data: 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`Hb</w:t>
      </w:r>
      <w:proofErr w:type="spellEnd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IgM</w:t>
      </w:r>
      <w:proofErr w:type="spellEnd"/>
    </w:p>
    <w:p w14:paraId="49BCB5E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97184, df = 28, p-value = 0.3395</w:t>
      </w:r>
    </w:p>
    <w:p w14:paraId="679B2F4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7719C8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6C8F73F5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 xml:space="preserve"> -0.</w:t>
      </w:r>
      <w:proofErr w:type="gram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1921339  0.5078577</w:t>
      </w:r>
      <w:proofErr w:type="gramEnd"/>
    </w:p>
    <w:p w14:paraId="56607A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586254A0" w14:textId="2FCF0134" w:rsidR="00C5355A" w:rsidRPr="00C5355A" w:rsidRDefault="002A55D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</w:rPr>
      </w:pPr>
      <w:proofErr w:type="spellStart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 xml:space="preserve"> </w:t>
      </w:r>
      <w:r w:rsidR="00C5355A"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806392 </w:t>
      </w:r>
    </w:p>
    <w:p w14:paraId="7BB5B4DD" w14:textId="0AAD7568" w:rsidR="00B10A08" w:rsidRPr="0059470F" w:rsidRDefault="00B10A08" w:rsidP="0025498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Fonts w:asciiTheme="minorBidi" w:eastAsia="Times New Roman" w:hAnsiTheme="minorBidi" w:cs="B Nazanin"/>
          <w:color w:val="FF0000"/>
          <w:bdr w:val="none" w:sz="0" w:space="0" w:color="auto" w:frame="1"/>
        </w:rPr>
        <w:t xml:space="preserve">0.1806392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که مقدار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04E87980" w14:textId="0BF17C1A" w:rsidR="00B10A08" w:rsidRPr="00113B98" w:rsidRDefault="00B10A08" w:rsidP="00727F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727FB4" w:rsidRPr="00727FB4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6605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7D4880FE" w14:textId="0185E9E2" w:rsidR="00C5355A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096A2A5E" w14:textId="48E81E04" w:rsidR="006400A6" w:rsidRDefault="006400A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0BD4640F" w14:textId="4F20C67B" w:rsidR="006400A6" w:rsidRDefault="006400A6" w:rsidP="006400A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شیوع </w:t>
      </w:r>
      <w:r w:rsidR="00C11AD5">
        <w:rPr>
          <w:rFonts w:asciiTheme="minorBidi" w:hAnsiTheme="minorBidi" w:cs="B Nazanin" w:hint="cs"/>
          <w:sz w:val="28"/>
          <w:szCs w:val="28"/>
          <w:rtl/>
          <w:lang w:bidi="fa-IR"/>
        </w:rPr>
        <w:t>آلودگی هلیکوباکتر پیلوری در موارد دیابتی و غیردیابتی:</w:t>
      </w:r>
    </w:p>
    <w:p w14:paraId="376B4609" w14:textId="69882F2F" w:rsidR="00C11AD5" w:rsidRDefault="00C11AD5" w:rsidP="00C11A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tbl>
      <w:tblPr>
        <w:tblStyle w:val="GridTable5Dark-Accent3"/>
        <w:bidiVisual/>
        <w:tblW w:w="9894" w:type="dxa"/>
        <w:tblInd w:w="5" w:type="dxa"/>
        <w:tblLook w:val="04A0" w:firstRow="1" w:lastRow="0" w:firstColumn="1" w:lastColumn="0" w:noHBand="0" w:noVBand="1"/>
      </w:tblPr>
      <w:tblGrid>
        <w:gridCol w:w="2960"/>
        <w:gridCol w:w="3636"/>
        <w:gridCol w:w="3298"/>
      </w:tblGrid>
      <w:tr w:rsidR="00FC3432" w14:paraId="43B9E0D0" w14:textId="77777777" w:rsidTr="00752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0F2E8275" w14:textId="082A0CC6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وردهای غیردیابتی (</w:t>
            </w:r>
            <w:r>
              <w:rPr>
                <w:rFonts w:asciiTheme="minorBidi" w:hAnsiTheme="minorBidi" w:cs="B Nazanin"/>
                <w:sz w:val="20"/>
                <w:szCs w:val="20"/>
                <w:lang w:bidi="fa-IR"/>
              </w:rPr>
              <w:t>N=60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3636" w:type="dxa"/>
            <w:vAlign w:val="center"/>
          </w:tcPr>
          <w:p w14:paraId="064F8319" w14:textId="73CD1164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بیماران دیابتی (</w:t>
            </w:r>
            <w:r w:rsidRPr="00BE4E85">
              <w:rPr>
                <w:rFonts w:asciiTheme="minorBidi" w:hAnsiTheme="minorBidi" w:cs="B Nazanin"/>
                <w:sz w:val="20"/>
                <w:szCs w:val="20"/>
                <w:lang w:bidi="fa-IR"/>
              </w:rPr>
              <w:t>N=60</w:t>
            </w:r>
            <w:r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3298" w:type="dxa"/>
            <w:vAlign w:val="center"/>
          </w:tcPr>
          <w:p w14:paraId="3364F939" w14:textId="4FF262BD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وضوع بررسی</w:t>
            </w:r>
          </w:p>
        </w:tc>
      </w:tr>
      <w:tr w:rsidR="00FC3432" w14:paraId="2659C7DD" w14:textId="77777777" w:rsidTr="00752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64148589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bookmarkStart w:id="0" w:name="_GoBack"/>
          </w:p>
        </w:tc>
        <w:tc>
          <w:tcPr>
            <w:tcW w:w="3636" w:type="dxa"/>
            <w:vAlign w:val="center"/>
          </w:tcPr>
          <w:p w14:paraId="0253D5E7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298" w:type="dxa"/>
            <w:vAlign w:val="center"/>
          </w:tcPr>
          <w:p w14:paraId="6541BF6E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</w:tr>
      <w:bookmarkEnd w:id="0"/>
      <w:tr w:rsidR="00FC3432" w14:paraId="7AB3124E" w14:textId="77777777" w:rsidTr="00752FEE">
        <w:trPr>
          <w:trHeight w:val="1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35A56558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36" w:type="dxa"/>
            <w:vAlign w:val="center"/>
          </w:tcPr>
          <w:p w14:paraId="252D9F76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298" w:type="dxa"/>
            <w:vAlign w:val="center"/>
          </w:tcPr>
          <w:p w14:paraId="624B3813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</w:tr>
      <w:tr w:rsidR="00FC3432" w14:paraId="7F7E3FA6" w14:textId="77777777" w:rsidTr="00752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0FC924A9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636" w:type="dxa"/>
            <w:vAlign w:val="center"/>
          </w:tcPr>
          <w:p w14:paraId="32901BC5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3298" w:type="dxa"/>
            <w:vAlign w:val="center"/>
          </w:tcPr>
          <w:p w14:paraId="5D862D21" w14:textId="77777777" w:rsidR="00FC3432" w:rsidRPr="00BE4E85" w:rsidRDefault="00FC343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</w:tr>
    </w:tbl>
    <w:p w14:paraId="28870254" w14:textId="77777777" w:rsidR="00C11AD5" w:rsidRPr="00C11AD5" w:rsidRDefault="00C11AD5" w:rsidP="00C11A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sectPr w:rsidR="00C11AD5" w:rsidRPr="00C11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152349" w14:textId="77777777" w:rsidR="003A5F56" w:rsidRDefault="003A5F56" w:rsidP="00FA6242">
      <w:pPr>
        <w:spacing w:before="0" w:after="0" w:line="240" w:lineRule="auto"/>
      </w:pPr>
      <w:r>
        <w:separator/>
      </w:r>
    </w:p>
  </w:endnote>
  <w:endnote w:type="continuationSeparator" w:id="0">
    <w:p w14:paraId="4DE8B216" w14:textId="77777777" w:rsidR="003A5F56" w:rsidRDefault="003A5F56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60C2C" w14:textId="77777777" w:rsidR="003A5F56" w:rsidRDefault="003A5F56" w:rsidP="00FA6242">
      <w:pPr>
        <w:spacing w:before="0" w:after="0" w:line="240" w:lineRule="auto"/>
      </w:pPr>
      <w:r>
        <w:separator/>
      </w:r>
    </w:p>
  </w:footnote>
  <w:footnote w:type="continuationSeparator" w:id="0">
    <w:p w14:paraId="03F67863" w14:textId="77777777" w:rsidR="003A5F56" w:rsidRDefault="003A5F56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tKgFADnZiU4tAAAA"/>
  </w:docVars>
  <w:rsids>
    <w:rsidRoot w:val="00883597"/>
    <w:rsid w:val="00025037"/>
    <w:rsid w:val="000359C1"/>
    <w:rsid w:val="00050E77"/>
    <w:rsid w:val="0005340A"/>
    <w:rsid w:val="00065877"/>
    <w:rsid w:val="00067521"/>
    <w:rsid w:val="00080F30"/>
    <w:rsid w:val="000A7AA2"/>
    <w:rsid w:val="000B48B8"/>
    <w:rsid w:val="000C136C"/>
    <w:rsid w:val="000C3B1F"/>
    <w:rsid w:val="000D5BEE"/>
    <w:rsid w:val="000E0149"/>
    <w:rsid w:val="000F2601"/>
    <w:rsid w:val="000F5BB7"/>
    <w:rsid w:val="00102860"/>
    <w:rsid w:val="00102E56"/>
    <w:rsid w:val="00113B98"/>
    <w:rsid w:val="00114A39"/>
    <w:rsid w:val="00126B6D"/>
    <w:rsid w:val="001546AE"/>
    <w:rsid w:val="00166DCE"/>
    <w:rsid w:val="0017396B"/>
    <w:rsid w:val="00184391"/>
    <w:rsid w:val="001A2E03"/>
    <w:rsid w:val="001C4A96"/>
    <w:rsid w:val="001D3EDD"/>
    <w:rsid w:val="001E01D9"/>
    <w:rsid w:val="001E2F25"/>
    <w:rsid w:val="001F542E"/>
    <w:rsid w:val="00201B06"/>
    <w:rsid w:val="00204065"/>
    <w:rsid w:val="00207C9D"/>
    <w:rsid w:val="00211314"/>
    <w:rsid w:val="002155C1"/>
    <w:rsid w:val="00216094"/>
    <w:rsid w:val="0022048D"/>
    <w:rsid w:val="002333EB"/>
    <w:rsid w:val="00242FD3"/>
    <w:rsid w:val="00254980"/>
    <w:rsid w:val="00260324"/>
    <w:rsid w:val="0027035B"/>
    <w:rsid w:val="00292195"/>
    <w:rsid w:val="002A55DE"/>
    <w:rsid w:val="002A6A1B"/>
    <w:rsid w:val="002D19B3"/>
    <w:rsid w:val="002D1A83"/>
    <w:rsid w:val="002D7BAC"/>
    <w:rsid w:val="002E34A6"/>
    <w:rsid w:val="002F0D55"/>
    <w:rsid w:val="002F254E"/>
    <w:rsid w:val="00302015"/>
    <w:rsid w:val="003135ED"/>
    <w:rsid w:val="003308C8"/>
    <w:rsid w:val="00340A9B"/>
    <w:rsid w:val="00341749"/>
    <w:rsid w:val="00347C3D"/>
    <w:rsid w:val="00356817"/>
    <w:rsid w:val="00381DA0"/>
    <w:rsid w:val="00386AB8"/>
    <w:rsid w:val="003A46B9"/>
    <w:rsid w:val="003A5F56"/>
    <w:rsid w:val="003A6D67"/>
    <w:rsid w:val="003B54C0"/>
    <w:rsid w:val="003C7FA0"/>
    <w:rsid w:val="003D0CF5"/>
    <w:rsid w:val="003D726E"/>
    <w:rsid w:val="003F176D"/>
    <w:rsid w:val="0040448E"/>
    <w:rsid w:val="00410D5B"/>
    <w:rsid w:val="00422099"/>
    <w:rsid w:val="0045422B"/>
    <w:rsid w:val="00456594"/>
    <w:rsid w:val="00467D5F"/>
    <w:rsid w:val="00483B87"/>
    <w:rsid w:val="0049163F"/>
    <w:rsid w:val="004B35C9"/>
    <w:rsid w:val="004B5C77"/>
    <w:rsid w:val="004D4ECF"/>
    <w:rsid w:val="004E13E7"/>
    <w:rsid w:val="004F4A75"/>
    <w:rsid w:val="004F4EAF"/>
    <w:rsid w:val="00507C39"/>
    <w:rsid w:val="00511633"/>
    <w:rsid w:val="00517204"/>
    <w:rsid w:val="00522359"/>
    <w:rsid w:val="005263D8"/>
    <w:rsid w:val="005366FE"/>
    <w:rsid w:val="00563437"/>
    <w:rsid w:val="005659FD"/>
    <w:rsid w:val="00571106"/>
    <w:rsid w:val="005721B4"/>
    <w:rsid w:val="00576D89"/>
    <w:rsid w:val="005906AD"/>
    <w:rsid w:val="00592408"/>
    <w:rsid w:val="0059470F"/>
    <w:rsid w:val="005B321A"/>
    <w:rsid w:val="005C25AD"/>
    <w:rsid w:val="005C2A3F"/>
    <w:rsid w:val="005C470E"/>
    <w:rsid w:val="005E118A"/>
    <w:rsid w:val="00603434"/>
    <w:rsid w:val="00623372"/>
    <w:rsid w:val="006278BA"/>
    <w:rsid w:val="00637523"/>
    <w:rsid w:val="006400A6"/>
    <w:rsid w:val="00642ACA"/>
    <w:rsid w:val="00665164"/>
    <w:rsid w:val="00667336"/>
    <w:rsid w:val="006724AD"/>
    <w:rsid w:val="00682316"/>
    <w:rsid w:val="00684354"/>
    <w:rsid w:val="006A7CF0"/>
    <w:rsid w:val="006B0B36"/>
    <w:rsid w:val="006B5061"/>
    <w:rsid w:val="006C1C67"/>
    <w:rsid w:val="006C289E"/>
    <w:rsid w:val="006D716D"/>
    <w:rsid w:val="006E185A"/>
    <w:rsid w:val="006E5D92"/>
    <w:rsid w:val="00703CA6"/>
    <w:rsid w:val="00705188"/>
    <w:rsid w:val="00707048"/>
    <w:rsid w:val="00711BD8"/>
    <w:rsid w:val="00727FB4"/>
    <w:rsid w:val="0075039A"/>
    <w:rsid w:val="00752FEE"/>
    <w:rsid w:val="007610E1"/>
    <w:rsid w:val="0076583D"/>
    <w:rsid w:val="0078372A"/>
    <w:rsid w:val="00783DC7"/>
    <w:rsid w:val="00784E46"/>
    <w:rsid w:val="00787459"/>
    <w:rsid w:val="007A6033"/>
    <w:rsid w:val="007A73EC"/>
    <w:rsid w:val="007B6A66"/>
    <w:rsid w:val="007D1565"/>
    <w:rsid w:val="007D2F66"/>
    <w:rsid w:val="007E49F2"/>
    <w:rsid w:val="007E5525"/>
    <w:rsid w:val="007E7449"/>
    <w:rsid w:val="00815D76"/>
    <w:rsid w:val="0082759C"/>
    <w:rsid w:val="00827F6C"/>
    <w:rsid w:val="008418C1"/>
    <w:rsid w:val="00842A0C"/>
    <w:rsid w:val="008556FC"/>
    <w:rsid w:val="008579F4"/>
    <w:rsid w:val="00866B4A"/>
    <w:rsid w:val="00867710"/>
    <w:rsid w:val="008822A4"/>
    <w:rsid w:val="00883597"/>
    <w:rsid w:val="0088621E"/>
    <w:rsid w:val="008A58CD"/>
    <w:rsid w:val="008B42CC"/>
    <w:rsid w:val="008B76EF"/>
    <w:rsid w:val="008C0FBD"/>
    <w:rsid w:val="008C4E18"/>
    <w:rsid w:val="008D2136"/>
    <w:rsid w:val="008D2E1D"/>
    <w:rsid w:val="008D3B18"/>
    <w:rsid w:val="00903DDD"/>
    <w:rsid w:val="00914821"/>
    <w:rsid w:val="00916910"/>
    <w:rsid w:val="00917F2F"/>
    <w:rsid w:val="009270E4"/>
    <w:rsid w:val="009458C3"/>
    <w:rsid w:val="00961326"/>
    <w:rsid w:val="00962805"/>
    <w:rsid w:val="009705FB"/>
    <w:rsid w:val="00973316"/>
    <w:rsid w:val="009B6F8E"/>
    <w:rsid w:val="009C71C7"/>
    <w:rsid w:val="009D676D"/>
    <w:rsid w:val="009F588B"/>
    <w:rsid w:val="00A02DE1"/>
    <w:rsid w:val="00A207E9"/>
    <w:rsid w:val="00A2086A"/>
    <w:rsid w:val="00A239DA"/>
    <w:rsid w:val="00A30696"/>
    <w:rsid w:val="00A41F76"/>
    <w:rsid w:val="00A43018"/>
    <w:rsid w:val="00A43BD7"/>
    <w:rsid w:val="00A54213"/>
    <w:rsid w:val="00A768CF"/>
    <w:rsid w:val="00A803BC"/>
    <w:rsid w:val="00A9053C"/>
    <w:rsid w:val="00A91318"/>
    <w:rsid w:val="00A9206E"/>
    <w:rsid w:val="00A92A3F"/>
    <w:rsid w:val="00A95455"/>
    <w:rsid w:val="00A965F4"/>
    <w:rsid w:val="00AA288D"/>
    <w:rsid w:val="00AB1CC4"/>
    <w:rsid w:val="00AB65F0"/>
    <w:rsid w:val="00AE4F0E"/>
    <w:rsid w:val="00B10A08"/>
    <w:rsid w:val="00B3461D"/>
    <w:rsid w:val="00B36472"/>
    <w:rsid w:val="00B626C7"/>
    <w:rsid w:val="00B74F67"/>
    <w:rsid w:val="00B80C83"/>
    <w:rsid w:val="00B8201B"/>
    <w:rsid w:val="00B9313E"/>
    <w:rsid w:val="00BA4F8D"/>
    <w:rsid w:val="00BC5E15"/>
    <w:rsid w:val="00BD03E2"/>
    <w:rsid w:val="00BD5E2A"/>
    <w:rsid w:val="00BE4E85"/>
    <w:rsid w:val="00BF3798"/>
    <w:rsid w:val="00C11AD5"/>
    <w:rsid w:val="00C26890"/>
    <w:rsid w:val="00C3060C"/>
    <w:rsid w:val="00C37E97"/>
    <w:rsid w:val="00C44F4C"/>
    <w:rsid w:val="00C5355A"/>
    <w:rsid w:val="00C64BE5"/>
    <w:rsid w:val="00C77B5D"/>
    <w:rsid w:val="00C820D9"/>
    <w:rsid w:val="00C92120"/>
    <w:rsid w:val="00C92F3D"/>
    <w:rsid w:val="00CA21BA"/>
    <w:rsid w:val="00CB165E"/>
    <w:rsid w:val="00CC183E"/>
    <w:rsid w:val="00CC1C2D"/>
    <w:rsid w:val="00CC6044"/>
    <w:rsid w:val="00CC6A20"/>
    <w:rsid w:val="00CD1057"/>
    <w:rsid w:val="00CD1B0E"/>
    <w:rsid w:val="00CE08D8"/>
    <w:rsid w:val="00CF06B0"/>
    <w:rsid w:val="00D040E1"/>
    <w:rsid w:val="00D07C6B"/>
    <w:rsid w:val="00D10A15"/>
    <w:rsid w:val="00D12C28"/>
    <w:rsid w:val="00D220E9"/>
    <w:rsid w:val="00D22C06"/>
    <w:rsid w:val="00D336C1"/>
    <w:rsid w:val="00D35AA8"/>
    <w:rsid w:val="00D723C4"/>
    <w:rsid w:val="00D75AD8"/>
    <w:rsid w:val="00D75EE2"/>
    <w:rsid w:val="00D83D3A"/>
    <w:rsid w:val="00D8583B"/>
    <w:rsid w:val="00D85A41"/>
    <w:rsid w:val="00D939DA"/>
    <w:rsid w:val="00DC6674"/>
    <w:rsid w:val="00DC6EB7"/>
    <w:rsid w:val="00DD7B8D"/>
    <w:rsid w:val="00DE1BED"/>
    <w:rsid w:val="00DF2CD7"/>
    <w:rsid w:val="00DF3748"/>
    <w:rsid w:val="00E205EC"/>
    <w:rsid w:val="00E25D57"/>
    <w:rsid w:val="00E3328B"/>
    <w:rsid w:val="00E357E5"/>
    <w:rsid w:val="00E53C6F"/>
    <w:rsid w:val="00E624A0"/>
    <w:rsid w:val="00E81E2B"/>
    <w:rsid w:val="00E837E6"/>
    <w:rsid w:val="00E860DF"/>
    <w:rsid w:val="00E91156"/>
    <w:rsid w:val="00EB50EB"/>
    <w:rsid w:val="00EC5FAE"/>
    <w:rsid w:val="00EE05AB"/>
    <w:rsid w:val="00EE270C"/>
    <w:rsid w:val="00EE3049"/>
    <w:rsid w:val="00EE4A94"/>
    <w:rsid w:val="00EE6D9B"/>
    <w:rsid w:val="00EF762D"/>
    <w:rsid w:val="00F06A22"/>
    <w:rsid w:val="00F12FE5"/>
    <w:rsid w:val="00F17A2D"/>
    <w:rsid w:val="00F27F3A"/>
    <w:rsid w:val="00F3286B"/>
    <w:rsid w:val="00F35970"/>
    <w:rsid w:val="00F41B2C"/>
    <w:rsid w:val="00F56393"/>
    <w:rsid w:val="00F72765"/>
    <w:rsid w:val="00F80FB5"/>
    <w:rsid w:val="00F8563C"/>
    <w:rsid w:val="00F93378"/>
    <w:rsid w:val="00F9490D"/>
    <w:rsid w:val="00FA0973"/>
    <w:rsid w:val="00FA2A7C"/>
    <w:rsid w:val="00FA6242"/>
    <w:rsid w:val="00FB129A"/>
    <w:rsid w:val="00FB20C1"/>
    <w:rsid w:val="00FB44EE"/>
    <w:rsid w:val="00FC128B"/>
    <w:rsid w:val="00FC3432"/>
    <w:rsid w:val="00FC5B01"/>
    <w:rsid w:val="00FD11A9"/>
    <w:rsid w:val="00FD2591"/>
    <w:rsid w:val="00FD4EE4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207E9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  <w:style w:type="table" w:styleId="PlainTable3">
    <w:name w:val="Plain Table 3"/>
    <w:basedOn w:val="TableNormal"/>
    <w:uiPriority w:val="43"/>
    <w:rsid w:val="00FC343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C343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59A9E-0A00-45DD-B851-B4CAB7E89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1</TotalTime>
  <Pages>1</Pages>
  <Words>1658</Words>
  <Characters>945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247</cp:revision>
  <cp:lastPrinted>2019-09-28T13:03:00Z</cp:lastPrinted>
  <dcterms:created xsi:type="dcterms:W3CDTF">2019-09-30T14:24:00Z</dcterms:created>
  <dcterms:modified xsi:type="dcterms:W3CDTF">2019-10-15T13:18:00Z</dcterms:modified>
</cp:coreProperties>
</file>